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F5F1E" w14:textId="76FDA30F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DC1E28">
        <w:rPr>
          <w:rFonts w:ascii="Times New Roman" w:eastAsia="SimSun" w:hAnsi="Times New Roman" w:cs="Times New Roman"/>
          <w:kern w:val="3"/>
          <w:lang w:eastAsia="zh-CN" w:bidi="hi-IN"/>
        </w:rPr>
        <w:t>12/POLI/09/2020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BodyText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BodyText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36493932" w14:textId="77777777" w:rsidR="008A0DE2" w:rsidRDefault="008A0DE2" w:rsidP="007D759B">
      <w:pPr>
        <w:pStyle w:val="NormalWeb"/>
        <w:spacing w:before="0" w:beforeAutospacing="0" w:after="120" w:afterAutospacing="0"/>
        <w:jc w:val="both"/>
        <w:rPr>
          <w:rFonts w:ascii="Arial" w:hAnsi="Arial" w:cs="Arial"/>
        </w:rPr>
      </w:pPr>
    </w:p>
    <w:p w14:paraId="51D862E4" w14:textId="21828DD4" w:rsidR="00DC1E28" w:rsidRDefault="00DC1E28" w:rsidP="00DC1E28">
      <w:pPr>
        <w:pStyle w:val="BodyText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1E28">
        <w:rPr>
          <w:rFonts w:ascii="Times New Roman" w:hAnsi="Times New Roman" w:cs="Times New Roman"/>
          <w:b/>
          <w:sz w:val="24"/>
          <w:szCs w:val="24"/>
        </w:rPr>
        <w:t>Formy i elementy lini produkcyjnej rur przeciskowych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2887BE88" w14:textId="310DB568" w:rsidR="00DC1E28" w:rsidRDefault="00DC1E28" w:rsidP="00DC1E28">
      <w:pPr>
        <w:pStyle w:val="Body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ma do rur przeciskowych Ø1000-1200mm</w:t>
      </w:r>
      <w:r w:rsidR="00B84A2D">
        <w:rPr>
          <w:rFonts w:ascii="Times New Roman" w:hAnsi="Times New Roman" w:cs="Times New Roman"/>
          <w:b/>
          <w:sz w:val="24"/>
          <w:szCs w:val="24"/>
        </w:rPr>
        <w:t xml:space="preserve"> (1 zestaw)</w:t>
      </w:r>
    </w:p>
    <w:p w14:paraId="71CD6AC2" w14:textId="7D596C8E" w:rsidR="00DC1E28" w:rsidRDefault="00DC1E28" w:rsidP="00DC1E28">
      <w:pPr>
        <w:pStyle w:val="Body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ma do rur przeciskowych Ø1000mm</w:t>
      </w:r>
      <w:r w:rsidR="00B84A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84A2D">
        <w:rPr>
          <w:rFonts w:ascii="Times New Roman" w:hAnsi="Times New Roman" w:cs="Times New Roman"/>
          <w:b/>
          <w:sz w:val="24"/>
          <w:szCs w:val="24"/>
        </w:rPr>
        <w:t>(1 zestaw)</w:t>
      </w:r>
    </w:p>
    <w:p w14:paraId="3F977B09" w14:textId="0EC1E916" w:rsidR="00DC1E28" w:rsidRDefault="00DC1E28" w:rsidP="00DC1E28">
      <w:pPr>
        <w:pStyle w:val="Body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ma do rur przeciskowych Ø1200mm</w:t>
      </w:r>
      <w:r w:rsidR="00B84A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84A2D">
        <w:rPr>
          <w:rFonts w:ascii="Times New Roman" w:hAnsi="Times New Roman" w:cs="Times New Roman"/>
          <w:b/>
          <w:sz w:val="24"/>
          <w:szCs w:val="24"/>
        </w:rPr>
        <w:t>(1 zestaw)</w:t>
      </w:r>
    </w:p>
    <w:p w14:paraId="7C876F26" w14:textId="146C1EBE" w:rsidR="00DC1E28" w:rsidRDefault="00DC1E28" w:rsidP="00DC1E28">
      <w:pPr>
        <w:pStyle w:val="Body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1E28">
        <w:rPr>
          <w:rFonts w:ascii="Times New Roman" w:hAnsi="Times New Roman" w:cs="Times New Roman"/>
          <w:b/>
          <w:sz w:val="24"/>
          <w:szCs w:val="24"/>
        </w:rPr>
        <w:t>System hydrauliczny</w:t>
      </w:r>
      <w:r w:rsidR="00BA45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A45E9" w:rsidRPr="00BA45E9">
        <w:rPr>
          <w:rFonts w:ascii="Times New Roman" w:hAnsi="Times New Roman" w:cs="Times New Roman"/>
          <w:b/>
          <w:sz w:val="24"/>
          <w:szCs w:val="24"/>
        </w:rPr>
        <w:t>zamykający zewnętrzną formę dla rur przeciskowych</w:t>
      </w:r>
      <w:r w:rsidR="00B84A2D">
        <w:rPr>
          <w:rFonts w:ascii="Times New Roman" w:hAnsi="Times New Roman" w:cs="Times New Roman"/>
          <w:b/>
          <w:sz w:val="24"/>
          <w:szCs w:val="24"/>
        </w:rPr>
        <w:t xml:space="preserve"> (2szt)</w:t>
      </w:r>
    </w:p>
    <w:p w14:paraId="7CA4B1AE" w14:textId="7AD4E26F" w:rsidR="00DC1E28" w:rsidRDefault="00DC1E28" w:rsidP="00DC1E28">
      <w:pPr>
        <w:pStyle w:val="Body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1E28">
        <w:rPr>
          <w:rFonts w:ascii="Times New Roman" w:hAnsi="Times New Roman" w:cs="Times New Roman"/>
          <w:b/>
          <w:sz w:val="24"/>
          <w:szCs w:val="24"/>
        </w:rPr>
        <w:t>Jednostka wibracyjna</w:t>
      </w:r>
      <w:r w:rsidR="00B84A2D">
        <w:rPr>
          <w:rFonts w:ascii="Times New Roman" w:hAnsi="Times New Roman" w:cs="Times New Roman"/>
          <w:b/>
          <w:sz w:val="24"/>
          <w:szCs w:val="24"/>
        </w:rPr>
        <w:t xml:space="preserve"> (2 zestawy)</w:t>
      </w:r>
    </w:p>
    <w:p w14:paraId="4D029D46" w14:textId="5E9373A8" w:rsidR="00BA45E9" w:rsidRDefault="00BA45E9" w:rsidP="00BA45E9">
      <w:pPr>
        <w:pStyle w:val="Body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1E28">
        <w:rPr>
          <w:rFonts w:ascii="Times New Roman" w:hAnsi="Times New Roman" w:cs="Times New Roman"/>
          <w:b/>
          <w:sz w:val="24"/>
          <w:szCs w:val="24"/>
        </w:rPr>
        <w:t>Źródło Zasilania</w:t>
      </w:r>
      <w:r>
        <w:rPr>
          <w:rFonts w:ascii="Times New Roman" w:hAnsi="Times New Roman" w:cs="Times New Roman"/>
          <w:b/>
          <w:sz w:val="24"/>
          <w:szCs w:val="24"/>
        </w:rPr>
        <w:t xml:space="preserve"> jednostki wibracyjnej</w:t>
      </w:r>
      <w:r w:rsidR="00B84A2D">
        <w:rPr>
          <w:rFonts w:ascii="Times New Roman" w:hAnsi="Times New Roman" w:cs="Times New Roman"/>
          <w:b/>
          <w:sz w:val="24"/>
          <w:szCs w:val="24"/>
        </w:rPr>
        <w:t xml:space="preserve"> (1 sztuka)</w:t>
      </w:r>
    </w:p>
    <w:p w14:paraId="016E1D6E" w14:textId="3ED8B286" w:rsidR="00DC1E28" w:rsidRDefault="00DC1E28" w:rsidP="00DC1E28">
      <w:pPr>
        <w:pStyle w:val="Body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1E28">
        <w:rPr>
          <w:rFonts w:ascii="Times New Roman" w:hAnsi="Times New Roman" w:cs="Times New Roman"/>
          <w:b/>
          <w:sz w:val="24"/>
          <w:szCs w:val="24"/>
        </w:rPr>
        <w:t>Mobilny Agregat Hydrauliczny</w:t>
      </w:r>
      <w:r w:rsidR="00B84A2D">
        <w:rPr>
          <w:rFonts w:ascii="Times New Roman" w:hAnsi="Times New Roman" w:cs="Times New Roman"/>
          <w:b/>
          <w:sz w:val="24"/>
          <w:szCs w:val="24"/>
        </w:rPr>
        <w:t xml:space="preserve"> (1 sztuka)</w:t>
      </w:r>
    </w:p>
    <w:p w14:paraId="11D6191A" w14:textId="70FE5AEF" w:rsidR="00DC1E28" w:rsidRDefault="00DC1E28" w:rsidP="00DC1E28">
      <w:pPr>
        <w:pStyle w:val="Body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1E28">
        <w:rPr>
          <w:rFonts w:ascii="Times New Roman" w:hAnsi="Times New Roman" w:cs="Times New Roman"/>
          <w:b/>
          <w:sz w:val="24"/>
          <w:szCs w:val="24"/>
        </w:rPr>
        <w:t xml:space="preserve">Stół wychylny </w:t>
      </w:r>
      <w:r>
        <w:rPr>
          <w:rFonts w:ascii="Times New Roman" w:hAnsi="Times New Roman" w:cs="Times New Roman"/>
          <w:b/>
          <w:sz w:val="24"/>
          <w:szCs w:val="24"/>
        </w:rPr>
        <w:t>Ø</w:t>
      </w:r>
      <w:r w:rsidRPr="00DC1E28">
        <w:rPr>
          <w:rFonts w:ascii="Times New Roman" w:hAnsi="Times New Roman" w:cs="Times New Roman"/>
          <w:b/>
          <w:sz w:val="24"/>
          <w:szCs w:val="24"/>
        </w:rPr>
        <w:t xml:space="preserve"> 600 - 1200 mm</w:t>
      </w:r>
      <w:r w:rsidR="00B84A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84A2D">
        <w:rPr>
          <w:rFonts w:ascii="Times New Roman" w:hAnsi="Times New Roman" w:cs="Times New Roman"/>
          <w:b/>
          <w:sz w:val="24"/>
          <w:szCs w:val="24"/>
        </w:rPr>
        <w:t>(1 sztuka)</w:t>
      </w:r>
    </w:p>
    <w:p w14:paraId="765BDC95" w14:textId="5D3F0005" w:rsidR="00DC1E28" w:rsidRDefault="00DC1E28" w:rsidP="00DC1E28">
      <w:pPr>
        <w:pStyle w:val="Body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1E28">
        <w:rPr>
          <w:rFonts w:ascii="Times New Roman" w:hAnsi="Times New Roman" w:cs="Times New Roman"/>
          <w:b/>
          <w:sz w:val="24"/>
          <w:szCs w:val="24"/>
        </w:rPr>
        <w:t xml:space="preserve">Instalacja dopasowania GRP </w:t>
      </w:r>
      <w:r w:rsidR="00B84A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84A2D">
        <w:rPr>
          <w:rFonts w:ascii="Times New Roman" w:hAnsi="Times New Roman" w:cs="Times New Roman"/>
          <w:b/>
          <w:sz w:val="24"/>
          <w:szCs w:val="24"/>
        </w:rPr>
        <w:t>(1 sztuka)</w:t>
      </w:r>
      <w:bookmarkStart w:id="0" w:name="_GoBack"/>
      <w:bookmarkEnd w:id="0"/>
    </w:p>
    <w:p w14:paraId="3A0948DB" w14:textId="77777777" w:rsidR="00DC1E28" w:rsidRPr="00DC1E28" w:rsidRDefault="00DC1E28" w:rsidP="00BA45E9">
      <w:pPr>
        <w:pStyle w:val="BodyText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31C51D" w14:textId="6AA80D7D" w:rsidR="00A73F76" w:rsidRPr="00FF3CD9" w:rsidRDefault="008A0DE2" w:rsidP="007D759B">
      <w:pPr>
        <w:pStyle w:val="NormalWeb"/>
        <w:spacing w:before="0" w:beforeAutospacing="0" w:after="120" w:afterAutospacing="0"/>
        <w:jc w:val="both"/>
        <w:rPr>
          <w:b/>
        </w:rPr>
      </w:pPr>
      <w:r w:rsidRPr="008A0DE2">
        <w:rPr>
          <w:b/>
        </w:rPr>
        <w:br/>
      </w:r>
      <w:r w:rsidR="00A73F76" w:rsidRPr="00DC2116">
        <w:rPr>
          <w:b/>
          <w:bCs/>
          <w:color w:val="000000"/>
        </w:rPr>
        <w:t>Nazw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i/lub numer</w:t>
      </w:r>
      <w:r w:rsidR="007032A9">
        <w:rPr>
          <w:b/>
          <w:bCs/>
          <w:color w:val="000000"/>
        </w:rPr>
        <w:t>y</w:t>
      </w:r>
      <w:r w:rsidR="00A73F76" w:rsidRPr="00DC2116">
        <w:rPr>
          <w:b/>
          <w:bCs/>
          <w:color w:val="000000"/>
        </w:rPr>
        <w:t xml:space="preserve"> katalogow</w:t>
      </w:r>
      <w:r w:rsidR="007032A9">
        <w:rPr>
          <w:b/>
          <w:bCs/>
          <w:color w:val="000000"/>
        </w:rPr>
        <w:t>e</w:t>
      </w:r>
      <w:r w:rsidR="00A73F76" w:rsidRPr="00DC2116">
        <w:rPr>
          <w:b/>
          <w:bCs/>
          <w:color w:val="000000"/>
        </w:rPr>
        <w:t xml:space="preserve"> </w:t>
      </w:r>
      <w:r w:rsidR="00125291">
        <w:rPr>
          <w:b/>
          <w:bCs/>
          <w:color w:val="000000"/>
        </w:rPr>
        <w:t>produktów</w:t>
      </w:r>
      <w:r w:rsidR="00A73F76" w:rsidRPr="00DC2116">
        <w:rPr>
          <w:b/>
          <w:bCs/>
          <w:color w:val="000000"/>
        </w:rPr>
        <w:t xml:space="preserve"> </w:t>
      </w:r>
      <w:r w:rsidR="007D759B" w:rsidRPr="00DC2116">
        <w:rPr>
          <w:b/>
          <w:bCs/>
          <w:color w:val="000000"/>
        </w:rPr>
        <w:t>oferowan</w:t>
      </w:r>
      <w:r w:rsidR="00125291">
        <w:rPr>
          <w:b/>
          <w:bCs/>
          <w:color w:val="000000"/>
        </w:rPr>
        <w:t>ych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7C777F32" w14:textId="77777777" w:rsidR="007D759B" w:rsidRPr="00DC2116" w:rsidRDefault="007D759B" w:rsidP="007D759B">
      <w:pPr>
        <w:pStyle w:val="BodyText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301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992"/>
        <w:gridCol w:w="3942"/>
        <w:gridCol w:w="3118"/>
      </w:tblGrid>
      <w:tr w:rsidR="00DC1E28" w:rsidRPr="00DC2116" w14:paraId="0C7A3BAC" w14:textId="77777777" w:rsidTr="00DC1E28">
        <w:trPr>
          <w:trHeight w:val="79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DC1E28" w:rsidRPr="00637CF8" w:rsidRDefault="00DC1E2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ące następujące wymagania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4CA907" w14:textId="77777777" w:rsidR="00DC1E28" w:rsidRDefault="00DC1E28" w:rsidP="00DC1E2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</w:p>
          <w:p w14:paraId="552E4283" w14:textId="2393C9EC" w:rsidR="00DC1E28" w:rsidRPr="00637CF8" w:rsidRDefault="00DC1E28" w:rsidP="00DC1E2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Ilość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01632FD2" w:rsidR="00DC1E28" w:rsidRPr="00637CF8" w:rsidRDefault="00DC1E2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DC1E28" w:rsidRPr="00637CF8" w:rsidRDefault="00DC1E28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DC1E28" w:rsidRPr="00E541A2" w14:paraId="0E65B550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792DC" w14:textId="1A937C6B" w:rsidR="00DC1E28" w:rsidRPr="00DC1E28" w:rsidRDefault="00DC1E28" w:rsidP="00DC1E28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a do rur przeciskowych Ø1000-1200m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742C4" w14:textId="1BA5D590" w:rsidR="00DC1E28" w:rsidRPr="00E541A2" w:rsidRDefault="00125291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BF6F" w14:textId="6ABA7068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A66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DC1E28" w14:paraId="0EF866AC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33997" w14:textId="775684BB" w:rsidR="00DC1E28" w:rsidRDefault="00DC1E28" w:rsidP="00DC1E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Śrenica: </w:t>
            </w:r>
            <w:r w:rsidRPr="00DC1E28">
              <w:rPr>
                <w:rFonts w:ascii="Times New Roman" w:hAnsi="Times New Roman" w:cs="Times New Roman"/>
                <w:sz w:val="20"/>
              </w:rPr>
              <w:t>Ø1000-1200m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53A42" w14:textId="77777777" w:rsidR="00DC1E28" w:rsidRPr="00DC1E28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8DF1B" w14:textId="77777777" w:rsidR="00DC1E28" w:rsidRPr="00DC1E28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BC36" w14:textId="77777777" w:rsidR="00DC1E28" w:rsidRPr="00DC1E28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DC1E28" w14:paraId="781613C5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71C3" w14:textId="6705AF12" w:rsidR="00DC1E28" w:rsidRPr="00DC1E28" w:rsidRDefault="00DC1E28" w:rsidP="00DC1E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</w:t>
            </w:r>
            <w:r w:rsidRPr="00DC1E2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ksymalna długość rury 3000 m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5C270" w14:textId="77777777" w:rsidR="00DC1E28" w:rsidRPr="00DC1E28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2C6C" w14:textId="33490BC8" w:rsidR="00DC1E28" w:rsidRPr="00DC1E28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D1F8" w14:textId="77777777" w:rsidR="00DC1E28" w:rsidRPr="00DC1E28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73FBDE49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1765D" w14:textId="675E3713" w:rsidR="00DC1E28" w:rsidRPr="00DC1E28" w:rsidRDefault="00DC1E28" w:rsidP="00DC1E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Wewnętrzna forma -</w:t>
            </w:r>
            <w:r w:rsidRPr="00DC1E2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pomniejszalna hydrauliczni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890" w14:textId="77777777" w:rsidR="00DC1E28" w:rsidRPr="00DC1E28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682C3" w14:textId="391100CE" w:rsidR="00DC1E28" w:rsidRPr="00DC1E28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3366E" w14:textId="77777777" w:rsidR="00DC1E28" w:rsidRPr="00DC1E28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00A50537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7A4A" w14:textId="7388E530" w:rsidR="00DC1E28" w:rsidRPr="00DC1E28" w:rsidRDefault="00DC1E28" w:rsidP="00DC1E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DC1E2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Zewnętrzna forma z mechanicznym systemem otwierania do wyjmowania z form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55736" w14:textId="77777777" w:rsidR="00DC1E28" w:rsidRPr="00E541A2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9FF" w14:textId="50479253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EF8F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60819435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7518D" w14:textId="2BACD0CE" w:rsidR="00DC1E28" w:rsidRPr="00DC1E28" w:rsidRDefault="00DC1E28" w:rsidP="00DC1E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DC1E28">
              <w:rPr>
                <w:rFonts w:ascii="Times New Roman" w:eastAsia="Times New Roman" w:hAnsi="Times New Roman" w:cs="Times New Roman"/>
                <w:sz w:val="20"/>
                <w:szCs w:val="20"/>
              </w:rPr>
              <w:t>Forma jest podgrzewana elektrycznie do 60°C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CE9A" w14:textId="77777777" w:rsidR="00DC1E28" w:rsidRPr="00E541A2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08189" w14:textId="01AFA363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65396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122EB5A6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FC642" w14:textId="00A9F899" w:rsidR="00DC1E28" w:rsidRPr="00DC1E28" w:rsidRDefault="00DC1E28" w:rsidP="00DC1E28">
            <w:pPr>
              <w:pStyle w:val="ListParagraph"/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C1E28">
              <w:rPr>
                <w:rFonts w:ascii="Times New Roman" w:eastAsia="Times New Roman" w:hAnsi="Times New Roman" w:cs="Times New Roman"/>
                <w:sz w:val="20"/>
                <w:szCs w:val="20"/>
              </w:rPr>
              <w:t>Rama podstawy z króćce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górnym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56F0" w14:textId="77777777" w:rsidR="00DC1E28" w:rsidRPr="00E541A2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D720" w14:textId="27D1C849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AB7EC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39606473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B2DDF" w14:textId="0020A4D2" w:rsidR="00DC1E28" w:rsidRPr="00DC1E28" w:rsidRDefault="00DC1E28" w:rsidP="00BA45E9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a do rur przeciskowych Ø1000m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DC6C1" w14:textId="1E19627A" w:rsidR="00DC1E28" w:rsidRPr="00E541A2" w:rsidRDefault="00125291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BC1E4" w14:textId="4031AD2F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A27A9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73842D35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2B8F0" w14:textId="6DBAE04E" w:rsidR="00DC1E28" w:rsidRDefault="00DC1E28" w:rsidP="00FA3C5E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Śrenica: </w:t>
            </w:r>
            <w:r w:rsidRPr="00DC1E28">
              <w:rPr>
                <w:rFonts w:ascii="Times New Roman" w:hAnsi="Times New Roman" w:cs="Times New Roman"/>
                <w:sz w:val="20"/>
              </w:rPr>
              <w:t>Ø10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DD947" w14:textId="77777777" w:rsidR="00DC1E28" w:rsidRPr="00E541A2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57001" w14:textId="77777777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6AFD4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39659CD4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5264" w14:textId="64978733" w:rsidR="00DC1E28" w:rsidRPr="00E541A2" w:rsidRDefault="00DC1E28" w:rsidP="00FA3C5E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M</w:t>
            </w:r>
            <w:r w:rsidRPr="00DC1E2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ksymalna długość rury 3000 m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F3AB3" w14:textId="77777777" w:rsidR="00DC1E28" w:rsidRPr="00E541A2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78C29" w14:textId="0D4EBC6C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E5D2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0CC66FFD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43314" w14:textId="242AAC5C" w:rsidR="00DC1E28" w:rsidRPr="00E541A2" w:rsidRDefault="00DC1E28" w:rsidP="00FA3C5E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Wewnętrzna forma -</w:t>
            </w:r>
            <w:r w:rsidRPr="00DC1E2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pomniejszalna hydrauliczni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C647" w14:textId="77777777" w:rsidR="00DC1E28" w:rsidRPr="00E541A2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8498D" w14:textId="179BB91A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A8468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516B6C64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2E719" w14:textId="1423106E" w:rsidR="00DC1E28" w:rsidRPr="00E541A2" w:rsidRDefault="00DC1E28" w:rsidP="00FA3C5E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C1E2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Zewnętrzna forma z mechanicznym systemem otwierania do wyjmowania z form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B4653" w14:textId="77777777" w:rsidR="00DC1E28" w:rsidRPr="00E541A2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67AC" w14:textId="6D7B7598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E172A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7204B00F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A12C5" w14:textId="2039F89F" w:rsidR="00DC1E28" w:rsidRPr="00E541A2" w:rsidRDefault="00DC1E28" w:rsidP="00FA3C5E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C1E28">
              <w:rPr>
                <w:rFonts w:ascii="Times New Roman" w:eastAsia="Times New Roman" w:hAnsi="Times New Roman" w:cs="Times New Roman"/>
                <w:sz w:val="20"/>
                <w:szCs w:val="20"/>
              </w:rPr>
              <w:t>Forma jest podgrzewana elektrycznie do 60°C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B709A" w14:textId="77777777" w:rsidR="00DC1E28" w:rsidRPr="00E541A2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ECC42" w14:textId="2CA5AC9B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EDEC3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DC1E28" w:rsidRPr="00E541A2" w14:paraId="4D42C135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32BC2" w14:textId="555E4105" w:rsidR="00DC1E28" w:rsidRPr="00BA45E9" w:rsidRDefault="00DC1E28" w:rsidP="00BA45E9">
            <w:pPr>
              <w:pStyle w:val="ListParagraph"/>
              <w:widowControl w:val="0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>Rama podstawy z króćcem (górnym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2A4D1" w14:textId="77777777" w:rsidR="00DC1E28" w:rsidRPr="00E541A2" w:rsidRDefault="00DC1E28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27223" w14:textId="7F7BA9EB" w:rsidR="00DC1E28" w:rsidRPr="00E541A2" w:rsidRDefault="00DC1E28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19F8E" w14:textId="77777777" w:rsidR="00DC1E28" w:rsidRPr="00E541A2" w:rsidRDefault="00DC1E28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6EAD3F41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F80E" w14:textId="14C5D0FA" w:rsidR="00BA45E9" w:rsidRPr="00BA45E9" w:rsidRDefault="00BA45E9" w:rsidP="00BA45E9">
            <w:pPr>
              <w:pStyle w:val="ListParagraph"/>
              <w:widowControl w:val="0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5E9">
              <w:rPr>
                <w:rFonts w:ascii="Times New Roman" w:hAnsi="Times New Roman" w:cs="Times New Roman"/>
                <w:b/>
                <w:sz w:val="24"/>
                <w:szCs w:val="24"/>
              </w:rPr>
              <w:t>Forma do rur przeciskowych Ø1200m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B6322" w14:textId="0D63945C" w:rsidR="00BA45E9" w:rsidRPr="00E541A2" w:rsidRDefault="00125291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F6D7" w14:textId="1FE9B6ED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C9A6D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49C23A17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0A3F7" w14:textId="40615E04" w:rsidR="00BA45E9" w:rsidRPr="00E541A2" w:rsidRDefault="00BA45E9" w:rsidP="00BA45E9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Śrenica: </w:t>
            </w:r>
            <w:r w:rsidRPr="00DC1E28">
              <w:rPr>
                <w:rFonts w:ascii="Times New Roman" w:hAnsi="Times New Roman" w:cs="Times New Roman"/>
                <w:sz w:val="20"/>
              </w:rPr>
              <w:t>Ø1</w:t>
            </w:r>
            <w:r>
              <w:rPr>
                <w:rFonts w:ascii="Times New Roman" w:hAnsi="Times New Roman" w:cs="Times New Roman"/>
                <w:sz w:val="20"/>
              </w:rPr>
              <w:t>2</w:t>
            </w:r>
            <w:r w:rsidRPr="00DC1E28">
              <w:rPr>
                <w:rFonts w:ascii="Times New Roman" w:hAnsi="Times New Roman" w:cs="Times New Roman"/>
                <w:sz w:val="20"/>
              </w:rPr>
              <w:t>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E2280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EFE3E" w14:textId="09B702AB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C5D41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73A4FC79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B5607" w14:textId="3F753565" w:rsidR="00BA45E9" w:rsidRPr="00E541A2" w:rsidRDefault="00BA45E9" w:rsidP="00DC1E28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</w:t>
            </w:r>
            <w:r w:rsidRPr="00DC1E2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ksymalna długość rury 3000 m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967F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023EE" w14:textId="66AE742B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F560C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1EC66EFC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A060" w14:textId="0E8E45B3" w:rsidR="00BA45E9" w:rsidRPr="00E541A2" w:rsidRDefault="00BA45E9" w:rsidP="00DC1E28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Wewnętrzna forma -</w:t>
            </w:r>
            <w:r w:rsidRPr="00DC1E2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pomniejszalna hydrauliczni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0AF8F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34470" w14:textId="4AB97029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540D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70E18974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E8FF8" w14:textId="0314ADFC" w:rsidR="00BA45E9" w:rsidRPr="00E541A2" w:rsidRDefault="00BA45E9" w:rsidP="00DC1E28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C1E2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Zewnętrzna forma z mechanicznym systemem otwierania do wyjmowania z form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E660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3BD14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977B1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64595769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2446" w14:textId="4B635ABD" w:rsidR="00BA45E9" w:rsidRPr="00E541A2" w:rsidRDefault="00BA45E9" w:rsidP="00DC1E28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C1E28">
              <w:rPr>
                <w:rFonts w:ascii="Times New Roman" w:eastAsia="Times New Roman" w:hAnsi="Times New Roman" w:cs="Times New Roman"/>
                <w:sz w:val="20"/>
                <w:szCs w:val="20"/>
              </w:rPr>
              <w:t>Forma jest podgrzewana elektrycznie do 60°C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51F1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B7373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8E801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05790B28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B4A4F" w14:textId="3D9CD55C" w:rsidR="00BA45E9" w:rsidRPr="00E541A2" w:rsidRDefault="00BA45E9" w:rsidP="00DC1E28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>Rama podstawy z króćcem (górnym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E9981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3DDC8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FF50F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6562D869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51A6F" w14:textId="0399EADE" w:rsidR="00BA45E9" w:rsidRDefault="00BA45E9" w:rsidP="00BA45E9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1E28">
              <w:rPr>
                <w:rFonts w:ascii="Times New Roman" w:hAnsi="Times New Roman" w:cs="Times New Roman"/>
                <w:b/>
                <w:sz w:val="24"/>
                <w:szCs w:val="24"/>
              </w:rPr>
              <w:t>System hydrauliczny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A45E9">
              <w:rPr>
                <w:rFonts w:ascii="Times New Roman" w:hAnsi="Times New Roman" w:cs="Times New Roman"/>
                <w:b/>
                <w:sz w:val="24"/>
                <w:szCs w:val="24"/>
              </w:rPr>
              <w:t>zamykający zewnętrzną formę dla rur przeciskowych</w:t>
            </w:r>
          </w:p>
          <w:p w14:paraId="0FADB4AF" w14:textId="018FD2A7" w:rsidR="00BA45E9" w:rsidRPr="00BA45E9" w:rsidRDefault="00BA45E9" w:rsidP="00BA45E9">
            <w:pPr>
              <w:pStyle w:val="ListParagraph"/>
              <w:widowControl w:val="0"/>
              <w:spacing w:after="0" w:line="240" w:lineRule="auto"/>
              <w:ind w:left="36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94510" w14:textId="1C7AD1B0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B4617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C9A92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263B8108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44677" w14:textId="33A00209" w:rsidR="00BA45E9" w:rsidRDefault="00BA45E9" w:rsidP="00BA45E9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1E28">
              <w:rPr>
                <w:rFonts w:ascii="Times New Roman" w:hAnsi="Times New Roman" w:cs="Times New Roman"/>
                <w:b/>
                <w:sz w:val="24"/>
                <w:szCs w:val="24"/>
              </w:rPr>
              <w:t>Jednostka wibracyjna</w:t>
            </w:r>
          </w:p>
          <w:p w14:paraId="22B1F5E5" w14:textId="77777777" w:rsidR="00BA45E9" w:rsidRPr="00BA45E9" w:rsidRDefault="00BA45E9" w:rsidP="00BA45E9">
            <w:pPr>
              <w:widowControl w:val="0"/>
              <w:spacing w:after="0" w:line="240" w:lineRule="auto"/>
              <w:ind w:left="426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31DB9" w14:textId="2ECB0C2E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7F947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3060A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74D8C211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23D82" w14:textId="0639ED39" w:rsidR="00BA45E9" w:rsidRPr="00BA45E9" w:rsidRDefault="00BA45E9" w:rsidP="00BA45E9">
            <w:pPr>
              <w:pStyle w:val="ListParagraph"/>
              <w:widowControl w:val="0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lość wibratorów: nie mniej niż 4 </w:t>
            </w:r>
          </w:p>
          <w:p w14:paraId="53D1C9C0" w14:textId="67FCDECE" w:rsidR="00BA45E9" w:rsidRPr="00BA45E9" w:rsidRDefault="00BA45E9" w:rsidP="00BA45E9">
            <w:pPr>
              <w:widowControl w:val="0"/>
              <w:spacing w:after="0" w:line="240" w:lineRule="auto"/>
              <w:ind w:left="426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5AD48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57786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3DC1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538A2024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FB796" w14:textId="584B5DD2" w:rsidR="00BA45E9" w:rsidRPr="00BA45E9" w:rsidRDefault="00BA45E9" w:rsidP="00BA45E9">
            <w:pPr>
              <w:pStyle w:val="ListParagraph"/>
              <w:widowControl w:val="0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>połączenie z płytą adaptera zewnętrznej</w:t>
            </w:r>
          </w:p>
          <w:p w14:paraId="3A9A05C8" w14:textId="1A82E25E" w:rsidR="00BA45E9" w:rsidRPr="00BA45E9" w:rsidRDefault="00BA45E9" w:rsidP="00BA45E9">
            <w:pPr>
              <w:widowControl w:val="0"/>
              <w:spacing w:after="0" w:line="240" w:lineRule="auto"/>
              <w:ind w:left="426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>formy dla rur przeciskowyc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C8A05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7BCC8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0BC3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60868C08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BD4E2" w14:textId="04069EB5" w:rsidR="00BA45E9" w:rsidRDefault="00BA45E9" w:rsidP="00BA45E9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1E28">
              <w:rPr>
                <w:rFonts w:ascii="Times New Roman" w:hAnsi="Times New Roman" w:cs="Times New Roman"/>
                <w:b/>
                <w:sz w:val="24"/>
                <w:szCs w:val="24"/>
              </w:rPr>
              <w:t>Źródło Zasilani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jednostki wibracyjnej</w:t>
            </w:r>
          </w:p>
          <w:p w14:paraId="74FFD8EC" w14:textId="77777777" w:rsidR="00BA45E9" w:rsidRPr="00BA45E9" w:rsidRDefault="00BA45E9" w:rsidP="00BA45E9">
            <w:pPr>
              <w:widowControl w:val="0"/>
              <w:spacing w:after="0" w:line="240" w:lineRule="auto"/>
              <w:ind w:left="426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1B964" w14:textId="70BCF0E2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??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1FB23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C1DF8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1E12CF64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7000D" w14:textId="071A4ED0" w:rsidR="00BA45E9" w:rsidRPr="00BA45E9" w:rsidRDefault="00BA45E9" w:rsidP="00BA45E9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>jednost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ystrybucj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B0D7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1F1D7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6E64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5C19C9CA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AF9BB" w14:textId="58D4A41C" w:rsidR="00BA45E9" w:rsidRPr="00BA45E9" w:rsidRDefault="00BA45E9" w:rsidP="00BA45E9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>okablowan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62F0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4928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677AB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1CEEA41C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F2F29" w14:textId="13F1A0A6" w:rsidR="00BA45E9" w:rsidRPr="00BA45E9" w:rsidRDefault="00BA45E9" w:rsidP="00BA45E9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>przetwo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 w:rsidRPr="00BA45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zęstotliwośc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11D80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576AA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63652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0BA279FF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6C747" w14:textId="6F6A378F" w:rsidR="00BA45E9" w:rsidRDefault="00BA45E9" w:rsidP="00BA45E9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1E28">
              <w:rPr>
                <w:rFonts w:ascii="Times New Roman" w:hAnsi="Times New Roman" w:cs="Times New Roman"/>
                <w:b/>
                <w:sz w:val="24"/>
                <w:szCs w:val="24"/>
              </w:rPr>
              <w:t>Mobilny Agregat Hydrauliczny</w:t>
            </w:r>
          </w:p>
          <w:p w14:paraId="0A1A821E" w14:textId="77777777" w:rsidR="00BA45E9" w:rsidRPr="00BA45E9" w:rsidRDefault="00BA45E9" w:rsidP="00BA45E9">
            <w:pPr>
              <w:widowControl w:val="0"/>
              <w:spacing w:after="0" w:line="240" w:lineRule="auto"/>
              <w:ind w:left="426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785D" w14:textId="28CEB614" w:rsidR="00BA45E9" w:rsidRPr="00E541A2" w:rsidRDefault="00125291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C5BDA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CB2C1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7BBCB7E2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A7B55" w14:textId="3288239B" w:rsidR="00BA45E9" w:rsidRDefault="00BA45E9" w:rsidP="00BA45E9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1E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ół wychylny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Ø</w:t>
            </w:r>
            <w:r w:rsidRPr="00DC1E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600 - 1200 mm</w:t>
            </w:r>
          </w:p>
          <w:p w14:paraId="7E17C46F" w14:textId="68ADFE21" w:rsidR="00BA45E9" w:rsidRPr="00BA45E9" w:rsidRDefault="00BA45E9" w:rsidP="00BA45E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7C045" w14:textId="1D2BE460" w:rsidR="00BA45E9" w:rsidRPr="00E541A2" w:rsidRDefault="00125291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81120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CE6C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2B540DBB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C6A1C" w14:textId="3C75B09E" w:rsidR="00BA45E9" w:rsidRDefault="00BA45E9" w:rsidP="00BA45E9">
            <w:pPr>
              <w:pStyle w:val="BodyText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1E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alacja dopasowania GRP </w:t>
            </w:r>
          </w:p>
          <w:p w14:paraId="11E75137" w14:textId="77777777" w:rsidR="00BA45E9" w:rsidRPr="00BA45E9" w:rsidRDefault="00BA45E9" w:rsidP="00BA45E9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650C" w14:textId="37E50733" w:rsidR="00BA45E9" w:rsidRPr="00E541A2" w:rsidRDefault="00125291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874CB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57E1E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37124575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ACB49" w14:textId="4E721665" w:rsidR="00BA45E9" w:rsidRPr="00125291" w:rsidRDefault="00BA45E9" w:rsidP="00125291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5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ostosowane do rur: </w:t>
            </w:r>
            <w:r w:rsidRPr="00125291">
              <w:rPr>
                <w:rFonts w:ascii="Times New Roman" w:hAnsi="Times New Roman" w:cs="Times New Roman"/>
                <w:sz w:val="20"/>
                <w:szCs w:val="24"/>
              </w:rPr>
              <w:t>Ø</w:t>
            </w:r>
            <w:r w:rsidRPr="001252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125291">
              <w:rPr>
                <w:rFonts w:ascii="Times New Roman" w:eastAsia="Times New Roman" w:hAnsi="Times New Roman" w:cs="Times New Roman"/>
                <w:sz w:val="20"/>
                <w:szCs w:val="20"/>
              </w:rPr>
              <w:t>600- 10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6FE2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20C11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5AF48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6F069405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F6D59" w14:textId="3F609AE2" w:rsidR="00BA45E9" w:rsidRPr="00125291" w:rsidRDefault="00BA45E9" w:rsidP="00125291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5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ama podstawy z ruchomymi stemplami, które są w sranie utrzymać rury w zakresie: </w:t>
            </w:r>
            <w:r w:rsidRPr="00125291">
              <w:rPr>
                <w:rFonts w:ascii="Times New Roman" w:hAnsi="Times New Roman" w:cs="Times New Roman"/>
                <w:sz w:val="20"/>
                <w:szCs w:val="24"/>
              </w:rPr>
              <w:t>Ø</w:t>
            </w:r>
            <w:r w:rsidRPr="001252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125291">
              <w:rPr>
                <w:rFonts w:ascii="Times New Roman" w:eastAsia="Times New Roman" w:hAnsi="Times New Roman" w:cs="Times New Roman"/>
                <w:sz w:val="20"/>
                <w:szCs w:val="20"/>
              </w:rPr>
              <w:t>600- 12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D2FD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4FDB6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62C19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A45E9" w:rsidRPr="00E541A2" w14:paraId="3B6E009D" w14:textId="77777777" w:rsidTr="00DC1E28">
        <w:trPr>
          <w:trHeight w:val="39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468CA" w14:textId="7BC092C9" w:rsidR="00125291" w:rsidRPr="00125291" w:rsidRDefault="00125291" w:rsidP="00125291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50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5291">
              <w:rPr>
                <w:rFonts w:ascii="Times New Roman" w:eastAsia="Times New Roman" w:hAnsi="Times New Roman" w:cs="Times New Roman"/>
                <w:sz w:val="20"/>
                <w:szCs w:val="20"/>
              </w:rPr>
              <w:t>Hydrauliczna prasa ruchoma na ramie podstawy 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 w:rsidRPr="00125291">
              <w:rPr>
                <w:rFonts w:ascii="Times New Roman" w:eastAsia="Times New Roman" w:hAnsi="Times New Roman" w:cs="Times New Roman"/>
                <w:sz w:val="20"/>
                <w:szCs w:val="20"/>
              </w:rPr>
              <w:t>dołączonym podnośnikiem do dopasowania GRP</w:t>
            </w:r>
          </w:p>
          <w:p w14:paraId="6A6974F5" w14:textId="272735CB" w:rsidR="00BA45E9" w:rsidRPr="00125291" w:rsidRDefault="00125291" w:rsidP="00125291">
            <w:pPr>
              <w:pStyle w:val="ListParagraph"/>
              <w:widowControl w:val="0"/>
              <w:spacing w:after="0" w:line="240" w:lineRule="auto"/>
              <w:ind w:left="50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5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ożllwe do dostosowania dla rur </w:t>
            </w:r>
            <w:r w:rsidRPr="00125291">
              <w:rPr>
                <w:rFonts w:ascii="Times New Roman" w:hAnsi="Times New Roman" w:cs="Times New Roman"/>
                <w:sz w:val="20"/>
                <w:szCs w:val="24"/>
              </w:rPr>
              <w:t>Ø</w:t>
            </w:r>
            <w:r w:rsidRPr="00125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600 - 1200 m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8BF7B" w14:textId="77777777" w:rsidR="00BA45E9" w:rsidRPr="00E541A2" w:rsidRDefault="00BA45E9" w:rsidP="00DC1E28">
            <w:pPr>
              <w:widowControl w:val="0"/>
              <w:spacing w:after="0" w:line="288" w:lineRule="auto"/>
              <w:ind w:hanging="318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6C1C7" w14:textId="77777777" w:rsidR="00BA45E9" w:rsidRPr="00E541A2" w:rsidRDefault="00BA45E9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4BEF1" w14:textId="77777777" w:rsidR="00BA45E9" w:rsidRPr="00E541A2" w:rsidRDefault="00BA45E9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2988C5D3" w14:textId="77777777" w:rsidR="007D759B" w:rsidRPr="00E541A2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7A84A0" w14:textId="333EE364" w:rsidR="007D759B" w:rsidRPr="00E541A2" w:rsidRDefault="007D759B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BodyText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FA3C5E">
      <w:pPr>
        <w:pStyle w:val="BodyText"/>
        <w:numPr>
          <w:ilvl w:val="0"/>
          <w:numId w:val="1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2"/>
        <w:gridCol w:w="4456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BodyText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FF3CD9">
      <w:pPr>
        <w:pStyle w:val="BodyText"/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10"/>
      <w:footerReference w:type="default" r:id="rId11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E2C975" w14:textId="77777777" w:rsidR="00DE3094" w:rsidRDefault="00DE3094">
      <w:pPr>
        <w:spacing w:after="0" w:line="240" w:lineRule="auto"/>
      </w:pPr>
      <w:r>
        <w:separator/>
      </w:r>
    </w:p>
  </w:endnote>
  <w:endnote w:type="continuationSeparator" w:id="0">
    <w:p w14:paraId="7710790E" w14:textId="77777777" w:rsidR="00DE3094" w:rsidRDefault="00DE3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0FF4BF" w14:textId="77777777" w:rsidR="00DE3094" w:rsidRDefault="00DE3094">
      <w:pPr>
        <w:spacing w:after="0" w:line="240" w:lineRule="auto"/>
      </w:pPr>
      <w:r>
        <w:separator/>
      </w:r>
    </w:p>
  </w:footnote>
  <w:footnote w:type="continuationSeparator" w:id="0">
    <w:p w14:paraId="2BA798AD" w14:textId="77777777" w:rsidR="00DE3094" w:rsidRDefault="00DE30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7FF418" w14:textId="74830769" w:rsidR="00721F82" w:rsidRDefault="00DC2116">
    <w:r>
      <w:rPr>
        <w:noProof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B4FC4"/>
    <w:multiLevelType w:val="hybridMultilevel"/>
    <w:tmpl w:val="B50ACBA8"/>
    <w:lvl w:ilvl="0" w:tplc="04150011">
      <w:start w:val="1"/>
      <w:numFmt w:val="decimal"/>
      <w:lvlText w:val="%1)"/>
      <w:lvlJc w:val="left"/>
      <w:pPr>
        <w:ind w:left="502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01E00A3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D1579B"/>
    <w:multiLevelType w:val="hybridMultilevel"/>
    <w:tmpl w:val="3C60B1EC"/>
    <w:lvl w:ilvl="0" w:tplc="552878B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14360F9B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F76EC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607B05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3CED0D0B"/>
    <w:multiLevelType w:val="hybridMultilevel"/>
    <w:tmpl w:val="A524DE14"/>
    <w:lvl w:ilvl="0" w:tplc="CD7A567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405657D3"/>
    <w:multiLevelType w:val="hybridMultilevel"/>
    <w:tmpl w:val="4C8E3914"/>
    <w:lvl w:ilvl="0" w:tplc="6DB8977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F801AEF"/>
    <w:multiLevelType w:val="hybridMultilevel"/>
    <w:tmpl w:val="110A1E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AA10E1"/>
    <w:multiLevelType w:val="hybridMultilevel"/>
    <w:tmpl w:val="A5846B1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>
    <w:nsid w:val="64F9739A"/>
    <w:multiLevelType w:val="hybridMultilevel"/>
    <w:tmpl w:val="0A3E6E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BE50D81"/>
    <w:multiLevelType w:val="hybridMultilevel"/>
    <w:tmpl w:val="8094140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74D1156"/>
    <w:multiLevelType w:val="hybridMultilevel"/>
    <w:tmpl w:val="AAFAA566"/>
    <w:lvl w:ilvl="0" w:tplc="273EBD8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3"/>
  </w:num>
  <w:num w:numId="5">
    <w:abstractNumId w:val="7"/>
  </w:num>
  <w:num w:numId="6">
    <w:abstractNumId w:val="11"/>
  </w:num>
  <w:num w:numId="7">
    <w:abstractNumId w:val="9"/>
  </w:num>
  <w:num w:numId="8">
    <w:abstractNumId w:val="1"/>
  </w:num>
  <w:num w:numId="9">
    <w:abstractNumId w:val="13"/>
  </w:num>
  <w:num w:numId="10">
    <w:abstractNumId w:val="6"/>
  </w:num>
  <w:num w:numId="11">
    <w:abstractNumId w:val="10"/>
  </w:num>
  <w:num w:numId="12">
    <w:abstractNumId w:val="4"/>
  </w:num>
  <w:num w:numId="13">
    <w:abstractNumId w:val="0"/>
  </w:num>
  <w:num w:numId="1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gUAWLvafywAAAA="/>
  </w:docVars>
  <w:rsids>
    <w:rsidRoot w:val="00721F82"/>
    <w:rsid w:val="000040F5"/>
    <w:rsid w:val="000050AB"/>
    <w:rsid w:val="000734CD"/>
    <w:rsid w:val="00095C9B"/>
    <w:rsid w:val="000A4403"/>
    <w:rsid w:val="000B63D9"/>
    <w:rsid w:val="00121439"/>
    <w:rsid w:val="00122651"/>
    <w:rsid w:val="00123BD5"/>
    <w:rsid w:val="001249E6"/>
    <w:rsid w:val="00125291"/>
    <w:rsid w:val="00174860"/>
    <w:rsid w:val="001B7AD6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34F9"/>
    <w:rsid w:val="002D4D85"/>
    <w:rsid w:val="002E7548"/>
    <w:rsid w:val="003065F8"/>
    <w:rsid w:val="00317C73"/>
    <w:rsid w:val="0033672F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442D9"/>
    <w:rsid w:val="00450841"/>
    <w:rsid w:val="004549BF"/>
    <w:rsid w:val="004866E3"/>
    <w:rsid w:val="004B265E"/>
    <w:rsid w:val="004E0231"/>
    <w:rsid w:val="004E2256"/>
    <w:rsid w:val="004E2CE0"/>
    <w:rsid w:val="004F4092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2422"/>
    <w:rsid w:val="00594EA3"/>
    <w:rsid w:val="005B2D16"/>
    <w:rsid w:val="005B42FA"/>
    <w:rsid w:val="005E066C"/>
    <w:rsid w:val="005E2FA3"/>
    <w:rsid w:val="00603F7B"/>
    <w:rsid w:val="0061091F"/>
    <w:rsid w:val="00615D28"/>
    <w:rsid w:val="00626FE4"/>
    <w:rsid w:val="006357B4"/>
    <w:rsid w:val="00637CF8"/>
    <w:rsid w:val="00654FFF"/>
    <w:rsid w:val="00662F88"/>
    <w:rsid w:val="0067456E"/>
    <w:rsid w:val="00695510"/>
    <w:rsid w:val="00695B34"/>
    <w:rsid w:val="006B542E"/>
    <w:rsid w:val="00702D1D"/>
    <w:rsid w:val="007032A9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7E18E9"/>
    <w:rsid w:val="008022FA"/>
    <w:rsid w:val="00855349"/>
    <w:rsid w:val="008614A4"/>
    <w:rsid w:val="00871E68"/>
    <w:rsid w:val="00881A19"/>
    <w:rsid w:val="00890662"/>
    <w:rsid w:val="00895F21"/>
    <w:rsid w:val="0089728F"/>
    <w:rsid w:val="008A0DE2"/>
    <w:rsid w:val="008C6649"/>
    <w:rsid w:val="008C6FC0"/>
    <w:rsid w:val="008F48E3"/>
    <w:rsid w:val="009143F4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E103D"/>
    <w:rsid w:val="00AF671D"/>
    <w:rsid w:val="00B2067F"/>
    <w:rsid w:val="00B433D1"/>
    <w:rsid w:val="00B7025C"/>
    <w:rsid w:val="00B71079"/>
    <w:rsid w:val="00B84A2D"/>
    <w:rsid w:val="00B94B82"/>
    <w:rsid w:val="00BA24C1"/>
    <w:rsid w:val="00BA45E9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1E28"/>
    <w:rsid w:val="00DC2116"/>
    <w:rsid w:val="00DE3094"/>
    <w:rsid w:val="00DF086E"/>
    <w:rsid w:val="00DF285D"/>
    <w:rsid w:val="00E36090"/>
    <w:rsid w:val="00E4506A"/>
    <w:rsid w:val="00E47655"/>
    <w:rsid w:val="00E51A50"/>
    <w:rsid w:val="00E541A2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3C5E"/>
    <w:rsid w:val="00FA647E"/>
    <w:rsid w:val="00FC072C"/>
    <w:rsid w:val="00FD3CEC"/>
    <w:rsid w:val="00FF0B6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3E80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DB9"/>
  </w:style>
  <w:style w:type="paragraph" w:styleId="Footer">
    <w:name w:val="footer"/>
    <w:basedOn w:val="Normal"/>
    <w:link w:val="FooterChar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DB9"/>
  </w:style>
  <w:style w:type="paragraph" w:styleId="BalloonText">
    <w:name w:val="Balloon Text"/>
    <w:basedOn w:val="Normal"/>
    <w:link w:val="BalloonTextChar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418D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BodyText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041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41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4145"/>
  </w:style>
  <w:style w:type="character" w:customStyle="1" w:styleId="w8qarf">
    <w:name w:val="w8qarf"/>
    <w:basedOn w:val="DefaultParagraphFont"/>
    <w:rsid w:val="00596531"/>
  </w:style>
  <w:style w:type="character" w:customStyle="1" w:styleId="lrzxr">
    <w:name w:val="lrzxr"/>
    <w:basedOn w:val="DefaultParagraphFont"/>
    <w:rsid w:val="005965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E504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E5040"/>
  </w:style>
  <w:style w:type="paragraph" w:styleId="PlainText">
    <w:name w:val="Plain Text"/>
    <w:basedOn w:val="Normal"/>
    <w:link w:val="PlainTextChar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90702"/>
  </w:style>
  <w:style w:type="table" w:styleId="TableGrid">
    <w:name w:val="Table Grid"/>
    <w:basedOn w:val="TableNormal"/>
    <w:uiPriority w:val="39"/>
    <w:rsid w:val="00A73F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26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FE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38B8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41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E9DB49-4C6D-43CC-A300-9907BB619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565</Words>
  <Characters>339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iel Talaga</cp:lastModifiedBy>
  <cp:revision>28</cp:revision>
  <dcterms:created xsi:type="dcterms:W3CDTF">2020-07-04T08:34:00Z</dcterms:created>
  <dcterms:modified xsi:type="dcterms:W3CDTF">2020-09-08T13:25:00Z</dcterms:modified>
</cp:coreProperties>
</file>